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0B07EC" w14:textId="4BFFB48B" w:rsidR="00146753" w:rsidRDefault="00F86D69">
      <w:r>
        <w:t>Cryolipolysis. Concierge</w:t>
      </w:r>
      <w:r w:rsidR="00B842A0">
        <w:t xml:space="preserve"> Aesthetics and Plastic Surgery.Article.AR</w:t>
      </w:r>
    </w:p>
    <w:p w14:paraId="0962268E" w14:textId="5CB4904F" w:rsidR="00B842A0" w:rsidRDefault="00B842A0">
      <w:r>
        <w:t>KW: Cryolipolysis</w:t>
      </w:r>
    </w:p>
    <w:p w14:paraId="16111D9D" w14:textId="334256E6" w:rsidR="00B842A0" w:rsidRDefault="00B842A0">
      <w:r>
        <w:t>/Cryolipolysis</w:t>
      </w:r>
    </w:p>
    <w:p w14:paraId="70C502B0" w14:textId="4BEEE00C" w:rsidR="00B842A0" w:rsidRDefault="00B842A0">
      <w:r>
        <w:t xml:space="preserve">META: </w:t>
      </w:r>
      <w:r w:rsidR="00517C4B">
        <w:t xml:space="preserve">Cryolipolysis </w:t>
      </w:r>
      <w:r w:rsidR="009B70F0">
        <w:t>or CoolSculpting is</w:t>
      </w:r>
      <w:r w:rsidR="00B43A2E">
        <w:t xml:space="preserve"> </w:t>
      </w:r>
      <w:r w:rsidR="00BB5F81">
        <w:t>a fat reduction treatment known as fat freezing. This procedure is a safe</w:t>
      </w:r>
      <w:r w:rsidR="00AF6431">
        <w:t>,</w:t>
      </w:r>
      <w:r w:rsidR="00BB5F81">
        <w:t xml:space="preserve"> effective method </w:t>
      </w:r>
      <w:r w:rsidR="00AF6431">
        <w:t>of</w:t>
      </w:r>
      <w:r w:rsidR="00BB5F81">
        <w:t xml:space="preserve"> freezing fat away.</w:t>
      </w:r>
    </w:p>
    <w:p w14:paraId="6012364D" w14:textId="54CF41FE" w:rsidR="000640AE" w:rsidRDefault="000640AE">
      <w:r>
        <w:t xml:space="preserve">Cryolipolysis </w:t>
      </w:r>
      <w:r w:rsidR="00E93907">
        <w:t xml:space="preserve">| Learn </w:t>
      </w:r>
      <w:r w:rsidR="00515D9C">
        <w:t>A</w:t>
      </w:r>
      <w:r w:rsidR="00E93907">
        <w:t xml:space="preserve">bout </w:t>
      </w:r>
      <w:r w:rsidR="00515D9C">
        <w:t>F</w:t>
      </w:r>
      <w:r w:rsidR="00E93907">
        <w:t xml:space="preserve">at </w:t>
      </w:r>
      <w:r w:rsidR="00515D9C">
        <w:t>F</w:t>
      </w:r>
      <w:r w:rsidR="00E93907">
        <w:t>reezing with CoolSculpting</w:t>
      </w:r>
    </w:p>
    <w:p w14:paraId="2D46AB18" w14:textId="3A892EFE" w:rsidR="00AF6431" w:rsidRDefault="00E93907">
      <w:r>
        <w:t xml:space="preserve">Cryolipolysis was discovered by Harvard </w:t>
      </w:r>
      <w:r w:rsidR="00AF6431">
        <w:t>s</w:t>
      </w:r>
      <w:r>
        <w:t>cientists</w:t>
      </w:r>
      <w:r w:rsidR="00E94436">
        <w:t xml:space="preserve"> David </w:t>
      </w:r>
      <w:r w:rsidR="00F86D69">
        <w:t>Manstein</w:t>
      </w:r>
      <w:r w:rsidR="00E94436">
        <w:t>, MD</w:t>
      </w:r>
      <w:r w:rsidR="00AF6431">
        <w:t>,</w:t>
      </w:r>
      <w:r w:rsidR="00E94436">
        <w:t xml:space="preserve"> </w:t>
      </w:r>
      <w:r w:rsidR="003E1FB5">
        <w:t xml:space="preserve">and R. Rox Anderson, MD. They </w:t>
      </w:r>
      <w:r w:rsidR="00AF6431">
        <w:t>noticed</w:t>
      </w:r>
      <w:r w:rsidR="003E1FB5">
        <w:t xml:space="preserve"> a reduction in cheek fat </w:t>
      </w:r>
      <w:r w:rsidR="002B437E">
        <w:t xml:space="preserve">when </w:t>
      </w:r>
      <w:r w:rsidR="00E94436">
        <w:t>children suck</w:t>
      </w:r>
      <w:r w:rsidR="003E1FB5">
        <w:t>ed</w:t>
      </w:r>
      <w:r w:rsidR="00E94436">
        <w:t xml:space="preserve"> on </w:t>
      </w:r>
      <w:r w:rsidR="00F86D69">
        <w:t>popsicles,</w:t>
      </w:r>
      <w:r w:rsidR="003E1FB5">
        <w:t xml:space="preserve"> a response termed popsicle panniculitis</w:t>
      </w:r>
      <w:r w:rsidR="0032731F">
        <w:t xml:space="preserve">. Dr. </w:t>
      </w:r>
      <w:r w:rsidR="00F86D69">
        <w:t>Manstein</w:t>
      </w:r>
      <w:r w:rsidR="0032731F">
        <w:t xml:space="preserve"> shared the idea of Cryolipolysis w</w:t>
      </w:r>
      <w:r w:rsidR="00FC1B2F">
        <w:t>ith</w:t>
      </w:r>
      <w:r w:rsidR="0032731F">
        <w:t xml:space="preserve"> </w:t>
      </w:r>
      <w:r w:rsidR="0032731F" w:rsidRPr="00AF6431">
        <w:rPr>
          <w:i/>
          <w:iCs/>
        </w:rPr>
        <w:t>Allure Magazine</w:t>
      </w:r>
      <w:r w:rsidR="0032731F">
        <w:t xml:space="preserve"> stating, “Fat freezes at a higher temperature than water. Imag</w:t>
      </w:r>
      <w:r w:rsidR="00AF6431">
        <w:t>in</w:t>
      </w:r>
      <w:r w:rsidR="0032731F">
        <w:t xml:space="preserve">e </w:t>
      </w:r>
      <w:r w:rsidR="00616750">
        <w:t>butter and water in the refrigerator –</w:t>
      </w:r>
      <w:r w:rsidR="00E94436">
        <w:t xml:space="preserve"> </w:t>
      </w:r>
      <w:r w:rsidR="00616750">
        <w:t>one is solid</w:t>
      </w:r>
      <w:r w:rsidR="00AF6431">
        <w:t>,</w:t>
      </w:r>
      <w:r w:rsidR="00616750">
        <w:t xml:space="preserve"> the other is a liquid. The butter remain</w:t>
      </w:r>
      <w:r w:rsidR="00AF6431">
        <w:t>s</w:t>
      </w:r>
      <w:r w:rsidR="00616750">
        <w:t xml:space="preserve"> solid</w:t>
      </w:r>
      <w:r w:rsidR="00AF6431">
        <w:t>;</w:t>
      </w:r>
      <w:r w:rsidR="00616750">
        <w:t xml:space="preserve"> the water only gets cold. </w:t>
      </w:r>
    </w:p>
    <w:p w14:paraId="6913F073" w14:textId="5D003B33" w:rsidR="00F944C9" w:rsidRDefault="00616750">
      <w:r>
        <w:t xml:space="preserve">Using the same premise, Dr. Manstien understood that </w:t>
      </w:r>
      <w:r w:rsidR="00AF6431">
        <w:t>he could freeze fat cells when exposing fat deposits to cold temperatures</w:t>
      </w:r>
      <w:r w:rsidR="006D3AC7">
        <w:t xml:space="preserve"> while protecting the overlying skin and surrounding tissue from thermal injury. The reason </w:t>
      </w:r>
      <w:r w:rsidR="005C6782">
        <w:t>being skin</w:t>
      </w:r>
      <w:r w:rsidR="006D3AC7">
        <w:t xml:space="preserve"> cells consist mainly of water and thus maintain a lower freezing temperature than underlying fat cells.</w:t>
      </w:r>
      <w:r w:rsidR="00EA740F">
        <w:t xml:space="preserve"> </w:t>
      </w:r>
    </w:p>
    <w:p w14:paraId="6CEBF3CF" w14:textId="59DFA38D" w:rsidR="00F86D69" w:rsidRPr="00F86D69" w:rsidRDefault="00F86D69" w:rsidP="00F86D69">
      <w:pPr>
        <w:jc w:val="right"/>
        <w:rPr>
          <w:u w:val="single"/>
        </w:rPr>
      </w:pPr>
      <w:r w:rsidRPr="00F86D69">
        <w:rPr>
          <w:u w:val="single"/>
        </w:rPr>
        <w:t>See genuine CoolSculpting results &gt;&gt;</w:t>
      </w:r>
    </w:p>
    <w:p w14:paraId="30757D04" w14:textId="77777777" w:rsidR="00F944C9" w:rsidRDefault="00F944C9">
      <w:r>
        <w:t>How Does Cryolipolysis Work</w:t>
      </w:r>
    </w:p>
    <w:p w14:paraId="0C01BF6F" w14:textId="77777777" w:rsidR="00AF6431" w:rsidRDefault="00F944C9">
      <w:r>
        <w:t>Cryolipolysis stands for “cryo” = cold + “lipo” = fat + “lysis” = cell death. Simply put</w:t>
      </w:r>
      <w:r w:rsidR="005C6782">
        <w:t>,</w:t>
      </w:r>
      <w:r>
        <w:t xml:space="preserve"> fat cells </w:t>
      </w:r>
      <w:r w:rsidR="004D074E">
        <w:t xml:space="preserve">exposed to precise cooling temperatures </w:t>
      </w:r>
      <w:r w:rsidR="005C6782">
        <w:t>cause the</w:t>
      </w:r>
      <w:r w:rsidR="004D074E">
        <w:t xml:space="preserve"> cell membrane </w:t>
      </w:r>
      <w:r w:rsidR="00515D9C">
        <w:t xml:space="preserve">to </w:t>
      </w:r>
      <w:r w:rsidR="004D074E">
        <w:t xml:space="preserve">rupture. This results in cell death. </w:t>
      </w:r>
      <w:r w:rsidR="00576620">
        <w:t xml:space="preserve"> To accomplish </w:t>
      </w:r>
      <w:r w:rsidR="00AF6431">
        <w:t>cryolipolysis, a technician</w:t>
      </w:r>
      <w:r w:rsidR="00576620">
        <w:t xml:space="preserve"> places an applicator over a fat deposit. The applicator sucks up the fat cells in preparation for freezing. </w:t>
      </w:r>
    </w:p>
    <w:p w14:paraId="786B3B71" w14:textId="20491DFC" w:rsidR="002B437E" w:rsidRDefault="00576620">
      <w:r>
        <w:t xml:space="preserve">Next the CoolSculpting machine starts to cool fat deposits to exact temperatures. </w:t>
      </w:r>
      <w:r w:rsidR="004D074E">
        <w:t>Over 8 to 12 weeks</w:t>
      </w:r>
      <w:r w:rsidR="00AF6431">
        <w:t>,</w:t>
      </w:r>
      <w:r w:rsidR="004D074E">
        <w:t xml:space="preserve"> these destroyed </w:t>
      </w:r>
      <w:r w:rsidR="003E68C2">
        <w:t xml:space="preserve">cells </w:t>
      </w:r>
      <w:r w:rsidR="004824F0">
        <w:t xml:space="preserve">are </w:t>
      </w:r>
      <w:r w:rsidR="00515D9C">
        <w:t>excreted</w:t>
      </w:r>
      <w:r w:rsidR="004D074E">
        <w:t xml:space="preserve"> as waste from the body.</w:t>
      </w:r>
      <w:r w:rsidR="00785A7F">
        <w:t xml:space="preserve"> </w:t>
      </w:r>
      <w:r w:rsidR="003F23CB">
        <w:t>This creates natural</w:t>
      </w:r>
      <w:r w:rsidR="00AF6431">
        <w:t>,</w:t>
      </w:r>
      <w:r w:rsidR="003F23CB">
        <w:t xml:space="preserve"> long-lasting</w:t>
      </w:r>
      <w:r w:rsidR="00AF6431">
        <w:t xml:space="preserve"> results</w:t>
      </w:r>
      <w:r w:rsidR="003F23CB">
        <w:t>.</w:t>
      </w:r>
    </w:p>
    <w:p w14:paraId="68ACBCEB" w14:textId="30101EBF" w:rsidR="004D074E" w:rsidRDefault="004D074E">
      <w:r>
        <w:t xml:space="preserve">This makes </w:t>
      </w:r>
      <w:r w:rsidR="00334507">
        <w:t xml:space="preserve">Cryolipolysis or CoolSculpting the #1 non-surgical alternative to Liposuction. </w:t>
      </w:r>
      <w:r w:rsidR="003F23CB">
        <w:t>With little to no downtime</w:t>
      </w:r>
      <w:r w:rsidR="00AF6431">
        <w:t>,</w:t>
      </w:r>
      <w:r w:rsidR="00334507">
        <w:t xml:space="preserve"> millions of men and women flock to this FDA cleared body shaping </w:t>
      </w:r>
      <w:r w:rsidR="00077540">
        <w:t>treatment</w:t>
      </w:r>
    </w:p>
    <w:p w14:paraId="1B83F85D" w14:textId="67C71F14" w:rsidR="00F86D69" w:rsidRDefault="00F86D69" w:rsidP="00F86D69">
      <w:pPr>
        <w:jc w:val="right"/>
        <w:rPr>
          <w:u w:val="single"/>
        </w:rPr>
      </w:pPr>
      <w:r>
        <w:rPr>
          <w:u w:val="single"/>
        </w:rPr>
        <w:t>Learn more about CoolSculpting &gt;&gt;</w:t>
      </w:r>
    </w:p>
    <w:p w14:paraId="0936EE69" w14:textId="3BDCAA74" w:rsidR="00B16009" w:rsidRDefault="00B16009" w:rsidP="00B16009">
      <w:r>
        <w:t>Who is Cryolipolysis Meant for?</w:t>
      </w:r>
    </w:p>
    <w:p w14:paraId="4809E11D" w14:textId="21A896C2" w:rsidR="00B16009" w:rsidRDefault="006C043C" w:rsidP="00B16009">
      <w:r>
        <w:t xml:space="preserve"> </w:t>
      </w:r>
      <w:r w:rsidR="00B16009">
        <w:t>Cryolipolysis or CoolSculpting is meant for healthy men and women who tackle difficult fat bulges despite diet and exercise. At Concierge Aesthetics and Plastic Surgery</w:t>
      </w:r>
      <w:r w:rsidR="004824F0">
        <w:t xml:space="preserve"> </w:t>
      </w:r>
      <w:r w:rsidR="00B16009">
        <w:t>in Chicago</w:t>
      </w:r>
      <w:r w:rsidR="00AF6431">
        <w:t>,</w:t>
      </w:r>
      <w:r w:rsidR="00B16009">
        <w:t xml:space="preserve"> you may obtain stellar results from experts in the CoolSculpting </w:t>
      </w:r>
      <w:r w:rsidR="004824F0">
        <w:t>process.</w:t>
      </w:r>
      <w:r w:rsidR="00B16009">
        <w:t xml:space="preserve"> The body areas we target include belly fat, love handles, armpit fat, and more.</w:t>
      </w:r>
    </w:p>
    <w:p w14:paraId="3FA52139" w14:textId="4A1A9FF3" w:rsidR="00B842A0" w:rsidRDefault="00B16009">
      <w:r>
        <w:t>Who is Cryolipolysis Not Meant For?</w:t>
      </w:r>
    </w:p>
    <w:p w14:paraId="7F830570" w14:textId="7EC28AC0" w:rsidR="00077540" w:rsidRPr="004824F0" w:rsidRDefault="00B16009">
      <w:pPr>
        <w:rPr>
          <w:u w:val="single"/>
        </w:rPr>
      </w:pPr>
      <w:r>
        <w:t>Cryolipolysis is not meant</w:t>
      </w:r>
      <w:r w:rsidR="00176A21">
        <w:t xml:space="preserve"> as a weight loss program</w:t>
      </w:r>
      <w:r w:rsidR="00AF6431">
        <w:t>,</w:t>
      </w:r>
      <w:r w:rsidR="00176A21">
        <w:t xml:space="preserve"> nor does it treat obesity. Weight loss programs only shrink fat cells. Weight gain causes these fat </w:t>
      </w:r>
      <w:r w:rsidR="00FC1B2F">
        <w:t>deposits</w:t>
      </w:r>
      <w:r w:rsidR="00176A21">
        <w:t xml:space="preserve"> to re-expand</w:t>
      </w:r>
      <w:r w:rsidR="00AF6431">
        <w:t>,</w:t>
      </w:r>
      <w:r w:rsidR="00176A21">
        <w:t xml:space="preserve"> and </w:t>
      </w:r>
      <w:r w:rsidR="003E68C2">
        <w:t xml:space="preserve">this </w:t>
      </w:r>
      <w:r w:rsidR="00176A21">
        <w:t xml:space="preserve">leads to frustration. </w:t>
      </w:r>
      <w:r w:rsidR="00077540" w:rsidRPr="004824F0">
        <w:rPr>
          <w:u w:val="single"/>
        </w:rPr>
        <w:t>Freezing fat cells to death provides the solution.</w:t>
      </w:r>
    </w:p>
    <w:p w14:paraId="7DD8430F" w14:textId="3320CFB7" w:rsidR="00EA740F" w:rsidRDefault="00176A21" w:rsidP="00EA740F">
      <w:r>
        <w:lastRenderedPageBreak/>
        <w:t xml:space="preserve"> </w:t>
      </w:r>
      <w:r w:rsidR="00FC1B2F">
        <w:t>In a scientific paper titled “Cryolipolysis For Noninvasive Body Contouring: Clinical Efficacy and Patient Satisfaction</w:t>
      </w:r>
      <w:r w:rsidR="00AF6431">
        <w:t>,</w:t>
      </w:r>
      <w:r w:rsidR="00FC1B2F">
        <w:t xml:space="preserve">” </w:t>
      </w:r>
      <w:r w:rsidR="00790B17">
        <w:t>R</w:t>
      </w:r>
      <w:r w:rsidR="00FC1B2F">
        <w:t xml:space="preserve">esearcher Nils Krueger explains, “The principle behind cryolipolysis exploits the premise that </w:t>
      </w:r>
      <w:r w:rsidR="00AF6431">
        <w:t>fat cells</w:t>
      </w:r>
      <w:r w:rsidR="00FC1B2F">
        <w:t xml:space="preserve"> are more </w:t>
      </w:r>
      <w:r w:rsidR="00AF6431">
        <w:t xml:space="preserve">vulnerable </w:t>
      </w:r>
      <w:r w:rsidR="00FC1B2F">
        <w:t>to cooling than other skin cells</w:t>
      </w:r>
      <w:r w:rsidR="00791D11">
        <w:t>.</w:t>
      </w:r>
      <w:r w:rsidR="00EA740F" w:rsidRPr="00EA740F">
        <w:t xml:space="preserve"> </w:t>
      </w:r>
      <w:r w:rsidR="00EA740F">
        <w:t xml:space="preserve">The precise application of cold temperatures triggers </w:t>
      </w:r>
      <w:r w:rsidR="00AF6431">
        <w:t>[</w:t>
      </w:r>
      <w:r w:rsidR="00EA740F">
        <w:t>cell death] of the [fat cells</w:t>
      </w:r>
      <w:r w:rsidR="00AF6431">
        <w:t>.</w:t>
      </w:r>
      <w:r w:rsidR="00EA740F">
        <w:t>]</w:t>
      </w:r>
      <w:r w:rsidR="00AF6431">
        <w:t xml:space="preserve"> This</w:t>
      </w:r>
      <w:r w:rsidR="00EA740F">
        <w:t xml:space="preserve"> invokes an inflammatory response and leads to slow digestion by surrounding macrophages [the white blood cells that rid the body of waste.]” This </w:t>
      </w:r>
      <w:r w:rsidR="004824F0">
        <w:t>means</w:t>
      </w:r>
      <w:r w:rsidR="00EA740F">
        <w:t xml:space="preserve"> fat cells exposed to precise temperatures lead to cell death. Once these destroyed cells leave the body as waste</w:t>
      </w:r>
      <w:r w:rsidR="00AF6431">
        <w:t>,</w:t>
      </w:r>
      <w:r w:rsidR="00EA740F">
        <w:t xml:space="preserve"> they do not re-expand. They do not grow back. They are gone for good. This results in long</w:t>
      </w:r>
      <w:r w:rsidR="00AF6431">
        <w:t>-</w:t>
      </w:r>
      <w:r w:rsidR="00EA740F">
        <w:t>term fat reduction.</w:t>
      </w:r>
    </w:p>
    <w:p w14:paraId="06C562BA" w14:textId="2FE4B241" w:rsidR="00EA740F" w:rsidRDefault="00EA740F" w:rsidP="00EA740F">
      <w:r>
        <w:t>How to Obtain a Pristine Physique</w:t>
      </w:r>
    </w:p>
    <w:p w14:paraId="73973730" w14:textId="13DB350C" w:rsidR="00EA740F" w:rsidRDefault="00790B17" w:rsidP="00EA740F">
      <w:r>
        <w:t>Concierge Aesthetics and Plastic Surgery</w:t>
      </w:r>
      <w:r w:rsidR="00515D9C">
        <w:t>,</w:t>
      </w:r>
      <w:r>
        <w:t xml:space="preserve"> </w:t>
      </w:r>
      <w:r w:rsidR="00515D9C">
        <w:t xml:space="preserve">the premier CoolSculpting provider </w:t>
      </w:r>
      <w:r>
        <w:t>of Chicago</w:t>
      </w:r>
      <w:r w:rsidR="00515D9C">
        <w:t>,</w:t>
      </w:r>
      <w:r>
        <w:t xml:space="preserve"> offers a complimentary consultation along with </w:t>
      </w:r>
      <w:r w:rsidR="00515D9C">
        <w:t>stunning</w:t>
      </w:r>
      <w:r>
        <w:t xml:space="preserve"> physiques. The time is now to end your frustration with fat bulges. </w:t>
      </w:r>
      <w:r w:rsidR="00AF6431">
        <w:t>F</w:t>
      </w:r>
      <w:r>
        <w:t xml:space="preserve">ill out the form on-line or call (312) 255-1495 today. </w:t>
      </w:r>
    </w:p>
    <w:p w14:paraId="7A770923" w14:textId="1B93CD68" w:rsidR="00B16009" w:rsidRDefault="00B16009"/>
    <w:sectPr w:rsidR="00B160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tLQ0MjEwtDAxMjdX0lEKTi0uzszPAykwrAUAq+bKyiwAAAA="/>
  </w:docVars>
  <w:rsids>
    <w:rsidRoot w:val="00B842A0"/>
    <w:rsid w:val="000640AE"/>
    <w:rsid w:val="00077540"/>
    <w:rsid w:val="0012040A"/>
    <w:rsid w:val="00176A21"/>
    <w:rsid w:val="002B437E"/>
    <w:rsid w:val="002C30BD"/>
    <w:rsid w:val="0032731F"/>
    <w:rsid w:val="00334507"/>
    <w:rsid w:val="003E1FB5"/>
    <w:rsid w:val="003E68C2"/>
    <w:rsid w:val="003F23CB"/>
    <w:rsid w:val="004824F0"/>
    <w:rsid w:val="004D074E"/>
    <w:rsid w:val="00515D9C"/>
    <w:rsid w:val="00517C4B"/>
    <w:rsid w:val="00576620"/>
    <w:rsid w:val="005C6782"/>
    <w:rsid w:val="00616750"/>
    <w:rsid w:val="006C043C"/>
    <w:rsid w:val="006D326D"/>
    <w:rsid w:val="006D3AC7"/>
    <w:rsid w:val="00785A7F"/>
    <w:rsid w:val="00790B17"/>
    <w:rsid w:val="00791D11"/>
    <w:rsid w:val="00944D0F"/>
    <w:rsid w:val="009B70F0"/>
    <w:rsid w:val="00A30CD0"/>
    <w:rsid w:val="00A527F2"/>
    <w:rsid w:val="00A70AD2"/>
    <w:rsid w:val="00AF6431"/>
    <w:rsid w:val="00B16009"/>
    <w:rsid w:val="00B43A2E"/>
    <w:rsid w:val="00B842A0"/>
    <w:rsid w:val="00BB5F81"/>
    <w:rsid w:val="00D31865"/>
    <w:rsid w:val="00DB180A"/>
    <w:rsid w:val="00DF3DBF"/>
    <w:rsid w:val="00E93907"/>
    <w:rsid w:val="00E94436"/>
    <w:rsid w:val="00EA740F"/>
    <w:rsid w:val="00F86D69"/>
    <w:rsid w:val="00F944C9"/>
    <w:rsid w:val="00FC1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DE54B"/>
  <w15:chartTrackingRefBased/>
  <w15:docId w15:val="{927C7904-2C00-48E1-9DC3-3B01E2F2F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2</Pages>
  <Words>551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38</cp:revision>
  <dcterms:created xsi:type="dcterms:W3CDTF">2021-02-13T02:50:00Z</dcterms:created>
  <dcterms:modified xsi:type="dcterms:W3CDTF">2021-03-29T19:39:00Z</dcterms:modified>
</cp:coreProperties>
</file>